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6ED3A" w14:textId="77777777" w:rsidR="00227457" w:rsidRPr="00C810EA" w:rsidRDefault="00FB4392">
      <w:pPr>
        <w:pStyle w:val="Title"/>
        <w:rPr>
          <w:rFonts w:ascii="Dosis" w:hAnsi="Dosis"/>
        </w:rPr>
      </w:pPr>
      <w:r w:rsidRPr="00C810EA">
        <w:rPr>
          <w:rFonts w:ascii="Dosis" w:hAnsi="Dosis"/>
        </w:rPr>
        <w:t>Report Title</w:t>
      </w:r>
    </w:p>
    <w:p w14:paraId="4797B7FD" w14:textId="725E46F0" w:rsidR="00227457" w:rsidRPr="00C810EA" w:rsidRDefault="00FB4392">
      <w:pPr>
        <w:pStyle w:val="Author"/>
        <w:rPr>
          <w:rFonts w:ascii="Dosis" w:hAnsi="Dosis"/>
        </w:rPr>
      </w:pPr>
      <w:r w:rsidRPr="00C810EA">
        <w:rPr>
          <w:rFonts w:ascii="Dosis" w:hAnsi="Dosis"/>
        </w:rPr>
        <w:t xml:space="preserve">Prepared by UNHCR </w:t>
      </w:r>
      <w:proofErr w:type="spellStart"/>
      <w:r w:rsidRPr="00C810EA">
        <w:rPr>
          <w:rFonts w:ascii="Dosis" w:hAnsi="Dosis"/>
        </w:rPr>
        <w:t>DOiA</w:t>
      </w:r>
      <w:proofErr w:type="spellEnd"/>
      <w:r w:rsidRPr="00C810EA">
        <w:rPr>
          <w:rFonts w:ascii="Dosis" w:hAnsi="Dosis"/>
        </w:rPr>
        <w:t>, MENA Protection Services</w:t>
      </w:r>
    </w:p>
    <w:p w14:paraId="227A50A9" w14:textId="77777777" w:rsidR="00227457" w:rsidRPr="00C810EA" w:rsidRDefault="00FB4392">
      <w:pPr>
        <w:pStyle w:val="Date"/>
        <w:rPr>
          <w:rFonts w:ascii="Dosis" w:hAnsi="Dosis"/>
        </w:rPr>
      </w:pPr>
      <w:r w:rsidRPr="00C810EA">
        <w:rPr>
          <w:rFonts w:ascii="Dosis" w:hAnsi="Dosis"/>
        </w:rPr>
        <w:t>Amman, 2017-05-11</w:t>
      </w:r>
    </w:p>
    <w:sdt>
      <w:sdtPr>
        <w:rPr>
          <w:rFonts w:ascii="Lato" w:eastAsiaTheme="minorHAnsi" w:hAnsi="Lato" w:cstheme="minorBidi"/>
          <w:caps w:val="0"/>
          <w:noProof w:val="0"/>
          <w:color w:val="auto"/>
          <w:kern w:val="0"/>
          <w:sz w:val="24"/>
          <w:szCs w:val="24"/>
          <w:lang w:val="en-US"/>
          <w14:ligatures w14:val="none"/>
        </w:rPr>
        <w:id w:val="-917698820"/>
        <w:docPartObj>
          <w:docPartGallery w:val="Table of Contents"/>
          <w:docPartUnique/>
        </w:docPartObj>
      </w:sdtPr>
      <w:sdtEndPr>
        <w:rPr>
          <w:sz w:val="22"/>
        </w:rPr>
      </w:sdtEndPr>
      <w:sdtContent>
        <w:p w14:paraId="49751E83" w14:textId="77777777" w:rsidR="00227457" w:rsidRPr="00C810EA" w:rsidRDefault="00FB4392" w:rsidP="00C810EA">
          <w:pPr>
            <w:pStyle w:val="TOCHeading"/>
          </w:pPr>
          <w:r w:rsidRPr="00C810EA">
            <w:t>Table of Contents</w:t>
          </w:r>
        </w:p>
        <w:p w14:paraId="2D206D7E" w14:textId="77777777" w:rsidR="00227457" w:rsidRPr="00C810EA" w:rsidRDefault="00FB4392">
          <w:pPr>
            <w:pStyle w:val="TOC1"/>
            <w:tabs>
              <w:tab w:val="left" w:pos="440"/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r w:rsidRPr="00C810EA">
            <w:rPr>
              <w:rFonts w:ascii="Dosis" w:hAnsi="Dosis"/>
            </w:rPr>
            <w:fldChar w:fldCharType="begin"/>
          </w:r>
          <w:r w:rsidRPr="00C810EA">
            <w:rPr>
              <w:rFonts w:ascii="Dosis" w:hAnsi="Dosis"/>
            </w:rPr>
            <w:instrText>TOC \o "1-2" \h \z \u</w:instrText>
          </w:r>
          <w:r w:rsidRPr="00C810EA">
            <w:rPr>
              <w:rFonts w:ascii="Dosis" w:hAnsi="Dosis"/>
            </w:rPr>
            <w:fldChar w:fldCharType="separate"/>
          </w:r>
          <w:hyperlink w:anchor="_Toc482717608" w:history="1">
            <w:r w:rsidRPr="00C810EA">
              <w:rPr>
                <w:rStyle w:val="Hyperlink"/>
                <w:rFonts w:ascii="Dosis" w:hAnsi="Dosis"/>
                <w:noProof/>
              </w:rPr>
              <w:t>1.</w:t>
            </w:r>
            <w:r w:rsidRPr="00C810EA">
              <w:rPr>
                <w:rFonts w:ascii="Dosis" w:eastAsiaTheme="minorEastAsia" w:hAnsi="Dosis"/>
                <w:noProof/>
                <w:szCs w:val="22"/>
                <w:lang w:val="en-GB" w:eastAsia="en-GB"/>
              </w:rPr>
              <w:tab/>
            </w:r>
            <w:r w:rsidRPr="00C810EA">
              <w:rPr>
                <w:rStyle w:val="Hyperlink"/>
                <w:rFonts w:ascii="Dosis" w:hAnsi="Dosis"/>
                <w:noProof/>
              </w:rPr>
              <w:t>Title1</w:t>
            </w:r>
            <w:r w:rsidRPr="00C810EA">
              <w:rPr>
                <w:rFonts w:ascii="Dosis" w:hAnsi="Dosis"/>
                <w:noProof/>
                <w:webHidden/>
              </w:rPr>
              <w:tab/>
            </w:r>
            <w:r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Pr="00C810EA">
              <w:rPr>
                <w:rFonts w:ascii="Dosis" w:hAnsi="Dosis"/>
                <w:noProof/>
                <w:webHidden/>
              </w:rPr>
              <w:instrText xml:space="preserve"> PAGEREF _Toc482717608 \h </w:instrText>
            </w:r>
            <w:r w:rsidRPr="00C810EA">
              <w:rPr>
                <w:rFonts w:ascii="Dosis" w:hAnsi="Dosis"/>
                <w:noProof/>
                <w:webHidden/>
              </w:rPr>
            </w:r>
            <w:r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Pr="00C810EA">
              <w:rPr>
                <w:rFonts w:ascii="Dosis" w:hAnsi="Dosis"/>
                <w:noProof/>
                <w:webHidden/>
              </w:rPr>
              <w:t>1</w:t>
            </w:r>
            <w:r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501555D0" w14:textId="77777777" w:rsidR="00227457" w:rsidRPr="00C810EA" w:rsidRDefault="0044262B">
          <w:pPr>
            <w:pStyle w:val="TOC2"/>
            <w:tabs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hyperlink w:anchor="_Toc482717609" w:history="1">
            <w:r w:rsidR="00FB4392" w:rsidRPr="00C810EA">
              <w:rPr>
                <w:rStyle w:val="Hyperlink"/>
                <w:rFonts w:ascii="Dosis" w:hAnsi="Dosis"/>
                <w:noProof/>
              </w:rPr>
              <w:t>Title2</w:t>
            </w:r>
            <w:r w:rsidR="00FB4392" w:rsidRPr="00C810EA">
              <w:rPr>
                <w:rFonts w:ascii="Dosis" w:hAnsi="Dosis"/>
                <w:noProof/>
                <w:webHidden/>
              </w:rPr>
              <w:tab/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="00FB4392" w:rsidRPr="00C810EA">
              <w:rPr>
                <w:rFonts w:ascii="Dosis" w:hAnsi="Dosis"/>
                <w:noProof/>
                <w:webHidden/>
              </w:rPr>
              <w:instrText xml:space="preserve"> PAGEREF _Toc482717609 \h </w:instrText>
            </w:r>
            <w:r w:rsidR="00FB4392" w:rsidRPr="00C810EA">
              <w:rPr>
                <w:rFonts w:ascii="Dosis" w:hAnsi="Dosis"/>
                <w:noProof/>
                <w:webHidden/>
              </w:rPr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="00FB4392" w:rsidRPr="00C810EA">
              <w:rPr>
                <w:rFonts w:ascii="Dosis" w:hAnsi="Dosis"/>
                <w:noProof/>
                <w:webHidden/>
              </w:rPr>
              <w:t>1</w:t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5D89DAA3" w14:textId="77777777" w:rsidR="00227457" w:rsidRPr="00C810EA" w:rsidRDefault="0044262B">
          <w:pPr>
            <w:pStyle w:val="TOC1"/>
            <w:tabs>
              <w:tab w:val="left" w:pos="440"/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hyperlink w:anchor="_Toc482717610" w:history="1">
            <w:r w:rsidR="00FB4392" w:rsidRPr="00C810EA">
              <w:rPr>
                <w:rStyle w:val="Hyperlink"/>
                <w:rFonts w:ascii="Dosis" w:hAnsi="Dosis"/>
                <w:noProof/>
              </w:rPr>
              <w:t>2.</w:t>
            </w:r>
            <w:r w:rsidR="00FB4392" w:rsidRPr="00C810EA">
              <w:rPr>
                <w:rFonts w:ascii="Dosis" w:eastAsiaTheme="minorEastAsia" w:hAnsi="Dosis"/>
                <w:noProof/>
                <w:szCs w:val="22"/>
                <w:lang w:val="en-GB" w:eastAsia="en-GB"/>
              </w:rPr>
              <w:tab/>
            </w:r>
            <w:r w:rsidR="00FB4392" w:rsidRPr="00C810EA">
              <w:rPr>
                <w:rStyle w:val="Hyperlink"/>
                <w:rFonts w:ascii="Dosis" w:hAnsi="Dosis"/>
                <w:noProof/>
              </w:rPr>
              <w:t>Title1</w:t>
            </w:r>
            <w:r w:rsidR="00FB4392" w:rsidRPr="00C810EA">
              <w:rPr>
                <w:rFonts w:ascii="Dosis" w:hAnsi="Dosis"/>
                <w:noProof/>
                <w:webHidden/>
              </w:rPr>
              <w:tab/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="00FB4392" w:rsidRPr="00C810EA">
              <w:rPr>
                <w:rFonts w:ascii="Dosis" w:hAnsi="Dosis"/>
                <w:noProof/>
                <w:webHidden/>
              </w:rPr>
              <w:instrText xml:space="preserve"> PAGEREF _Toc482717610 \h </w:instrText>
            </w:r>
            <w:r w:rsidR="00FB4392" w:rsidRPr="00C810EA">
              <w:rPr>
                <w:rFonts w:ascii="Dosis" w:hAnsi="Dosis"/>
                <w:noProof/>
                <w:webHidden/>
              </w:rPr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="00FB4392" w:rsidRPr="00C810EA">
              <w:rPr>
                <w:rFonts w:ascii="Dosis" w:hAnsi="Dosis"/>
                <w:noProof/>
                <w:webHidden/>
              </w:rPr>
              <w:t>1</w:t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0C958366" w14:textId="77777777" w:rsidR="00227457" w:rsidRPr="00C810EA" w:rsidRDefault="0044262B">
          <w:pPr>
            <w:pStyle w:val="TOC2"/>
            <w:tabs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hyperlink w:anchor="_Toc482717611" w:history="1">
            <w:r w:rsidR="00FB4392" w:rsidRPr="00C810EA">
              <w:rPr>
                <w:rStyle w:val="Hyperlink"/>
                <w:rFonts w:ascii="Dosis" w:hAnsi="Dosis"/>
                <w:noProof/>
              </w:rPr>
              <w:t>Title2</w:t>
            </w:r>
            <w:r w:rsidR="00FB4392" w:rsidRPr="00C810EA">
              <w:rPr>
                <w:rFonts w:ascii="Dosis" w:hAnsi="Dosis"/>
                <w:noProof/>
                <w:webHidden/>
              </w:rPr>
              <w:tab/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="00FB4392" w:rsidRPr="00C810EA">
              <w:rPr>
                <w:rFonts w:ascii="Dosis" w:hAnsi="Dosis"/>
                <w:noProof/>
                <w:webHidden/>
              </w:rPr>
              <w:instrText xml:space="preserve"> PAGEREF _Toc482717611 \h </w:instrText>
            </w:r>
            <w:r w:rsidR="00FB4392" w:rsidRPr="00C810EA">
              <w:rPr>
                <w:rFonts w:ascii="Dosis" w:hAnsi="Dosis"/>
                <w:noProof/>
                <w:webHidden/>
              </w:rPr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="00FB4392" w:rsidRPr="00C810EA">
              <w:rPr>
                <w:rFonts w:ascii="Dosis" w:hAnsi="Dosis"/>
                <w:noProof/>
                <w:webHidden/>
              </w:rPr>
              <w:t>1</w:t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5EDE8DE9" w14:textId="77777777" w:rsidR="00227457" w:rsidRPr="00C810EA" w:rsidRDefault="00FB4392">
          <w:pPr>
            <w:rPr>
              <w:rFonts w:ascii="Dosis" w:hAnsi="Dosis"/>
            </w:rPr>
          </w:pPr>
          <w:r w:rsidRPr="00C810EA">
            <w:rPr>
              <w:rFonts w:ascii="Dosis" w:hAnsi="Dosis"/>
            </w:rPr>
            <w:fldChar w:fldCharType="end"/>
          </w:r>
        </w:p>
      </w:sdtContent>
    </w:sdt>
    <w:p w14:paraId="1AF703C8" w14:textId="77777777" w:rsidR="00227457" w:rsidRPr="00C810EA" w:rsidRDefault="00FB4392" w:rsidP="00C810EA">
      <w:pPr>
        <w:pStyle w:val="Heading1"/>
      </w:pPr>
      <w:bookmarkStart w:id="0" w:name="introduction"/>
      <w:bookmarkStart w:id="1" w:name="_Toc482717608"/>
      <w:bookmarkEnd w:id="0"/>
      <w:r w:rsidRPr="00C810EA">
        <w:t>Title1</w:t>
      </w:r>
      <w:bookmarkEnd w:id="1"/>
    </w:p>
    <w:p w14:paraId="1158C4DC" w14:textId="77777777" w:rsidR="00227457" w:rsidRPr="00C810EA" w:rsidRDefault="00FB4392">
      <w:pPr>
        <w:pStyle w:val="BodyText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p w14:paraId="1584DE0D" w14:textId="77777777" w:rsidR="00227457" w:rsidRPr="00C810EA" w:rsidRDefault="00FB4392">
      <w:pPr>
        <w:pStyle w:val="Heading2"/>
        <w:rPr>
          <w:rFonts w:ascii="Dosis" w:hAnsi="Dosis"/>
        </w:rPr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 w:rsidRPr="00C810EA">
        <w:rPr>
          <w:rFonts w:ascii="Dosis" w:hAnsi="Dosis"/>
        </w:rPr>
        <w:t>Title2</w:t>
      </w:r>
      <w:bookmarkEnd w:id="4"/>
    </w:p>
    <w:p w14:paraId="2547600E" w14:textId="77777777" w:rsidR="00227457" w:rsidRPr="00C810EA" w:rsidRDefault="00FB4392">
      <w:pPr>
        <w:pStyle w:val="Heading3"/>
        <w:rPr>
          <w:rFonts w:ascii="Dosis" w:hAnsi="Dosis"/>
        </w:rPr>
      </w:pPr>
      <w:r w:rsidRPr="00C810EA">
        <w:rPr>
          <w:rFonts w:ascii="Dosis" w:hAnsi="Dosis"/>
        </w:rPr>
        <w:t>Title3</w:t>
      </w:r>
    </w:p>
    <w:p w14:paraId="3E3CCFEE" w14:textId="77777777" w:rsidR="00227457" w:rsidRPr="00C810EA" w:rsidRDefault="00FB4392">
      <w:pPr>
        <w:pStyle w:val="FirstParagraph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p w14:paraId="3E01A4F1" w14:textId="77777777" w:rsidR="00227457" w:rsidRPr="00C810EA" w:rsidRDefault="00FB4392">
      <w:pPr>
        <w:pStyle w:val="Style3"/>
        <w:rPr>
          <w:rFonts w:ascii="Dosis" w:hAnsi="Dosis"/>
        </w:rPr>
      </w:pPr>
      <w:r w:rsidRPr="00C810EA">
        <w:rPr>
          <w:rFonts w:ascii="Dosis" w:hAnsi="Dosis"/>
        </w:rPr>
        <w:t>Normal text for bullet</w:t>
      </w:r>
    </w:p>
    <w:p w14:paraId="60219654" w14:textId="77777777" w:rsidR="00227457" w:rsidRPr="00C810EA" w:rsidRDefault="00FB4392">
      <w:pPr>
        <w:rPr>
          <w:rFonts w:ascii="Dosis" w:hAnsi="Dosis"/>
        </w:rPr>
      </w:pPr>
      <w:r w:rsidRPr="00C810EA">
        <w:rPr>
          <w:rFonts w:ascii="Dosis" w:hAnsi="Dosis"/>
        </w:rPr>
        <w:t>Normal text for bullet</w:t>
      </w:r>
    </w:p>
    <w:p w14:paraId="0390FA1F" w14:textId="77777777" w:rsidR="00227457" w:rsidRPr="00C810EA" w:rsidRDefault="00227457">
      <w:pPr>
        <w:pStyle w:val="BodyText"/>
        <w:rPr>
          <w:rFonts w:ascii="Dosis" w:hAnsi="Dosis"/>
        </w:rPr>
      </w:pPr>
    </w:p>
    <w:p w14:paraId="6BD8366D" w14:textId="314402BE" w:rsidR="00227457" w:rsidRPr="00C810EA" w:rsidRDefault="00FB4392" w:rsidP="00C810EA">
      <w:pPr>
        <w:pStyle w:val="Heading1"/>
        <w:rPr>
          <w:sz w:val="44"/>
          <w:szCs w:val="36"/>
        </w:rPr>
      </w:pPr>
      <w:bookmarkStart w:id="5" w:name="_Toc482717610"/>
      <w:r w:rsidRPr="00C810EA">
        <w:t>Title1</w:t>
      </w:r>
      <w:bookmarkEnd w:id="5"/>
    </w:p>
    <w:p w14:paraId="60ACD228" w14:textId="77777777" w:rsidR="00227457" w:rsidRPr="00C810EA" w:rsidRDefault="00FB4392">
      <w:pPr>
        <w:pStyle w:val="BodyText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p w14:paraId="61072B5C" w14:textId="77777777" w:rsidR="00227457" w:rsidRPr="00C810EA" w:rsidRDefault="00FB4392">
      <w:pPr>
        <w:pStyle w:val="Heading2"/>
        <w:rPr>
          <w:rFonts w:ascii="Dosis" w:hAnsi="Dosis"/>
        </w:rPr>
      </w:pPr>
      <w:bookmarkStart w:id="6" w:name="_Toc482717611"/>
      <w:r w:rsidRPr="00C810EA">
        <w:rPr>
          <w:rFonts w:ascii="Dosis" w:hAnsi="Dosis"/>
        </w:rPr>
        <w:t>Title2</w:t>
      </w:r>
      <w:bookmarkEnd w:id="6"/>
    </w:p>
    <w:p w14:paraId="6B1758AA" w14:textId="77777777" w:rsidR="00227457" w:rsidRPr="00C810EA" w:rsidRDefault="00FB4392">
      <w:pPr>
        <w:pStyle w:val="FirstParagraph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tbl>
      <w:tblPr>
        <w:tblW w:w="18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73"/>
        <w:gridCol w:w="1491"/>
      </w:tblGrid>
      <w:tr w:rsidR="00227457" w:rsidRPr="00C810EA" w14:paraId="34C36B7C" w14:textId="77777777">
        <w:tc>
          <w:tcPr>
            <w:tcW w:w="3019" w:type="pct"/>
            <w:vAlign w:val="bottom"/>
            <w:hideMark/>
          </w:tcPr>
          <w:p w14:paraId="79B14F57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lastRenderedPageBreak/>
              <w:t>Intention</w:t>
            </w:r>
          </w:p>
        </w:tc>
        <w:tc>
          <w:tcPr>
            <w:tcW w:w="1981" w:type="pct"/>
            <w:vAlign w:val="bottom"/>
            <w:hideMark/>
          </w:tcPr>
          <w:p w14:paraId="223DB7DD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Frequency</w:t>
            </w:r>
          </w:p>
        </w:tc>
      </w:tr>
      <w:tr w:rsidR="00227457" w:rsidRPr="00C810EA" w14:paraId="22E7868C" w14:textId="77777777">
        <w:tc>
          <w:tcPr>
            <w:tcW w:w="3019" w:type="pct"/>
            <w:hideMark/>
          </w:tcPr>
          <w:p w14:paraId="47FF317D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Never</w:t>
            </w:r>
          </w:p>
        </w:tc>
        <w:tc>
          <w:tcPr>
            <w:tcW w:w="1981" w:type="pct"/>
            <w:hideMark/>
          </w:tcPr>
          <w:p w14:paraId="241A6027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0%</w:t>
            </w:r>
          </w:p>
        </w:tc>
      </w:tr>
    </w:tbl>
    <w:p w14:paraId="27215C30" w14:textId="77777777" w:rsidR="00227457" w:rsidRPr="00C810EA" w:rsidRDefault="00227457">
      <w:pPr>
        <w:rPr>
          <w:rFonts w:ascii="Dosis" w:hAnsi="Dosis"/>
        </w:rPr>
      </w:pPr>
    </w:p>
    <w:p w14:paraId="45DA612C" w14:textId="7C4EFF38" w:rsidR="00227457" w:rsidRDefault="00227457">
      <w:pPr>
        <w:rPr>
          <w:rFonts w:ascii="Dosis" w:hAnsi="Dosis"/>
        </w:rPr>
      </w:pPr>
    </w:p>
    <w:p w14:paraId="7DA1F5DC" w14:textId="4961F620" w:rsidR="00C810EA" w:rsidRPr="00C810EA" w:rsidRDefault="00C810EA" w:rsidP="00C810EA">
      <w:pPr>
        <w:rPr>
          <w:rFonts w:ascii="Dosis" w:hAnsi="Dosis"/>
        </w:rPr>
      </w:pPr>
    </w:p>
    <w:p w14:paraId="4E2C178B" w14:textId="0C901B3F" w:rsidR="00C810EA" w:rsidRDefault="00C810EA" w:rsidP="00C810EA">
      <w:pPr>
        <w:rPr>
          <w:rFonts w:ascii="Dosis" w:hAnsi="Dosis"/>
        </w:rPr>
      </w:pPr>
    </w:p>
    <w:p w14:paraId="0F71FB02" w14:textId="22B73B45" w:rsidR="00C810EA" w:rsidRPr="00C810EA" w:rsidRDefault="00C810EA" w:rsidP="00C810EA">
      <w:pPr>
        <w:tabs>
          <w:tab w:val="left" w:pos="2715"/>
        </w:tabs>
        <w:rPr>
          <w:rFonts w:ascii="Dosis" w:hAnsi="Dosis"/>
        </w:rPr>
      </w:pPr>
      <w:r>
        <w:rPr>
          <w:rFonts w:ascii="Dosis" w:hAnsi="Dosis"/>
        </w:rPr>
        <w:tab/>
      </w:r>
    </w:p>
    <w:p w14:paraId="65CEB69D" w14:textId="77777777" w:rsidR="00227457" w:rsidRPr="00C810EA" w:rsidRDefault="00227457">
      <w:pPr>
        <w:pStyle w:val="Heading5"/>
        <w:rPr>
          <w:rFonts w:ascii="Dosis" w:hAnsi="Dosis"/>
        </w:rPr>
      </w:pPr>
    </w:p>
    <w:p w14:paraId="464098E0" w14:textId="77777777" w:rsidR="00227457" w:rsidRPr="00C810EA" w:rsidRDefault="00227457">
      <w:pPr>
        <w:rPr>
          <w:rFonts w:ascii="Dosis" w:hAnsi="Dosis"/>
        </w:rPr>
      </w:pPr>
    </w:p>
    <w:p w14:paraId="37359C2C" w14:textId="77777777" w:rsidR="00227457" w:rsidRPr="00C810EA" w:rsidRDefault="00227457">
      <w:pPr>
        <w:rPr>
          <w:rFonts w:ascii="Dosis" w:hAnsi="Dosis"/>
        </w:rPr>
      </w:pPr>
    </w:p>
    <w:p w14:paraId="1EB512D0" w14:textId="77777777" w:rsidR="00227457" w:rsidRPr="00C810EA" w:rsidRDefault="00227457">
      <w:pPr>
        <w:rPr>
          <w:rFonts w:ascii="Dosis" w:hAnsi="Dosis"/>
        </w:rPr>
      </w:pPr>
    </w:p>
    <w:sectPr w:rsidR="00227457" w:rsidRPr="00C810EA" w:rsidSect="00F6036D">
      <w:headerReference w:type="default" r:id="rId8"/>
      <w:footerReference w:type="default" r:id="rId9"/>
      <w:headerReference w:type="first" r:id="rId10"/>
      <w:pgSz w:w="12240" w:h="15840"/>
      <w:pgMar w:top="1170" w:right="1080" w:bottom="1440" w:left="1080" w:header="750" w:footer="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FA65D" w14:textId="77777777" w:rsidR="0044262B" w:rsidRDefault="0044262B">
      <w:pPr>
        <w:spacing w:after="0"/>
      </w:pPr>
      <w:r>
        <w:separator/>
      </w:r>
    </w:p>
    <w:p w14:paraId="54BE154D" w14:textId="77777777" w:rsidR="0044262B" w:rsidRDefault="0044262B"/>
  </w:endnote>
  <w:endnote w:type="continuationSeparator" w:id="0">
    <w:p w14:paraId="1C5F66E4" w14:textId="77777777" w:rsidR="0044262B" w:rsidRDefault="0044262B">
      <w:pPr>
        <w:spacing w:after="0"/>
      </w:pPr>
      <w:r>
        <w:continuationSeparator/>
      </w:r>
    </w:p>
    <w:p w14:paraId="12FAFB71" w14:textId="77777777" w:rsidR="0044262B" w:rsidRDefault="004426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sis">
    <w:panose1 w:val="02010703020202060003"/>
    <w:charset w:val="00"/>
    <w:family w:val="auto"/>
    <w:pitch w:val="variable"/>
    <w:sig w:usb0="A00000BF" w:usb1="5000207B" w:usb2="00000000" w:usb3="00000000" w:csb0="00000093" w:csb1="00000000"/>
  </w:font>
  <w:font w:name="Times New Roman (Body CS)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sis Medium">
    <w:altName w:val="Calibri"/>
    <w:panose1 w:val="02010603020202060003"/>
    <w:charset w:val="4D"/>
    <w:family w:val="auto"/>
    <w:pitch w:val="variable"/>
    <w:sig w:usb0="A00000B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653FC" w14:textId="2029DC28" w:rsidR="00F6036D" w:rsidRDefault="00F6036D" w:rsidP="00F6036D">
    <w:pPr>
      <w:pStyle w:val="Footer"/>
    </w:pPr>
    <w:r>
      <w:rPr>
        <w:noProof/>
      </w:rPr>
      <w:drawing>
        <wp:anchor distT="0" distB="0" distL="114300" distR="114300" simplePos="0" relativeHeight="251667968" behindDoc="1" locked="0" layoutInCell="1" allowOverlap="1" wp14:anchorId="7712281D" wp14:editId="430730A0">
          <wp:simplePos x="0" y="0"/>
          <wp:positionH relativeFrom="column">
            <wp:posOffset>-792480</wp:posOffset>
          </wp:positionH>
          <wp:positionV relativeFrom="paragraph">
            <wp:posOffset>75565</wp:posOffset>
          </wp:positionV>
          <wp:extent cx="8314587" cy="601980"/>
          <wp:effectExtent l="0" t="0" r="0" b="7620"/>
          <wp:wrapNone/>
          <wp:docPr id="243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n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14587" cy="601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14:paraId="4745D42F" w14:textId="1CB4E29D" w:rsidR="00C810EA" w:rsidRPr="00C810EA" w:rsidRDefault="00C810EA" w:rsidP="00F6036D">
        <w:pPr>
          <w:pStyle w:val="Footer"/>
          <w:jc w:val="right"/>
          <w:rPr>
            <w:rFonts w:ascii="Dosis Medium" w:hAnsi="Dosis Medium"/>
            <w:color w:val="0495A8"/>
            <w:sz w:val="18"/>
            <w:szCs w:val="18"/>
            <w:lang w:val="en-GB"/>
          </w:rPr>
        </w:pP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fldChar w:fldCharType="begin"/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instrText xml:space="preserve"> PAGE   \* MERGEFORMAT </w:instrText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fldChar w:fldCharType="separate"/>
        </w:r>
        <w:r>
          <w:rPr>
            <w:rFonts w:ascii="Dosis Medium" w:hAnsi="Dosis Medium"/>
            <w:color w:val="0495A8"/>
            <w:sz w:val="18"/>
            <w:szCs w:val="18"/>
            <w:lang w:val="en-GB"/>
          </w:rPr>
          <w:t>2</w:t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fldChar w:fldCharType="end"/>
        </w:r>
      </w:p>
      <w:p w14:paraId="5F10CA09" w14:textId="502975CE" w:rsidR="00F6036D" w:rsidRDefault="0044262B" w:rsidP="00F6036D">
        <w:pPr>
          <w:pStyle w:val="Footer"/>
          <w:rPr>
            <w:rFonts w:asciiTheme="majorHAnsi" w:hAnsiTheme="majorHAnsi"/>
            <w:noProof/>
            <w:color w:val="4BA6DD"/>
            <w:szCs w:val="22"/>
          </w:rPr>
        </w:pPr>
      </w:p>
    </w:sdtContent>
  </w:sdt>
  <w:p w14:paraId="5CE9DE89" w14:textId="6F16A75C" w:rsidR="00C810EA" w:rsidRDefault="00C810EA" w:rsidP="00C810EA">
    <w:pPr>
      <w:pStyle w:val="Footer"/>
      <w:rPr>
        <w:rFonts w:asciiTheme="majorHAnsi" w:hAnsiTheme="majorHAnsi"/>
        <w:noProof/>
        <w:color w:val="4BA6DD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B74E0" w14:textId="77777777" w:rsidR="0044262B" w:rsidRDefault="0044262B">
      <w:r>
        <w:separator/>
      </w:r>
    </w:p>
    <w:p w14:paraId="603F591D" w14:textId="77777777" w:rsidR="0044262B" w:rsidRDefault="0044262B"/>
  </w:footnote>
  <w:footnote w:type="continuationSeparator" w:id="0">
    <w:p w14:paraId="3EE9F500" w14:textId="77777777" w:rsidR="0044262B" w:rsidRDefault="0044262B">
      <w:r>
        <w:continuationSeparator/>
      </w:r>
    </w:p>
    <w:p w14:paraId="3068CD5A" w14:textId="77777777" w:rsidR="0044262B" w:rsidRDefault="0044262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C00847" w14:textId="1F889799" w:rsidR="00F6036D" w:rsidRDefault="00F6036D">
    <w:pPr>
      <w:pStyle w:val="Header"/>
    </w:pPr>
    <w:r>
      <w:rPr>
        <w:noProof/>
      </w:rPr>
      <w:drawing>
        <wp:anchor distT="0" distB="0" distL="114300" distR="114300" simplePos="0" relativeHeight="251668992" behindDoc="0" locked="0" layoutInCell="1" allowOverlap="1" wp14:anchorId="562C8BF1" wp14:editId="21B56B8E">
          <wp:simplePos x="0" y="0"/>
          <wp:positionH relativeFrom="column">
            <wp:posOffset>-868680</wp:posOffset>
          </wp:positionH>
          <wp:positionV relativeFrom="paragraph">
            <wp:posOffset>-594360</wp:posOffset>
          </wp:positionV>
          <wp:extent cx="8013766" cy="617220"/>
          <wp:effectExtent l="0" t="0" r="6350" b="0"/>
          <wp:wrapNone/>
          <wp:docPr id="242" name="Imagen 7" descr="header-secundar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n 7" descr="header-secundari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13766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223E4" w14:textId="52FB08CD" w:rsidR="00227457" w:rsidRDefault="00F6036D">
    <w:pPr>
      <w:pStyle w:val="Header"/>
    </w:pPr>
    <w:r>
      <w:rPr>
        <w:noProof/>
      </w:rPr>
      <w:drawing>
        <wp:anchor distT="0" distB="228600" distL="114300" distR="114300" simplePos="0" relativeHeight="251665920" behindDoc="0" locked="0" layoutInCell="1" allowOverlap="1" wp14:anchorId="038D828F" wp14:editId="7ACA4FDE">
          <wp:simplePos x="0" y="0"/>
          <wp:positionH relativeFrom="page">
            <wp:posOffset>-15240</wp:posOffset>
          </wp:positionH>
          <wp:positionV relativeFrom="page">
            <wp:posOffset>-22860</wp:posOffset>
          </wp:positionV>
          <wp:extent cx="7970620" cy="1127760"/>
          <wp:effectExtent l="0" t="0" r="0" b="0"/>
          <wp:wrapTopAndBottom/>
          <wp:docPr id="244" name="Imagen 8" descr="/Users/manovalo/Users/manovalo/TRABAJO SSD/R4V 2021/BRANDING 2021 - PROCESO/Word/Imgs/ESP/Encabezado-principal.jpgEncabezado-princip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8" descr="/Users/manovalo/Users/manovalo/TRABAJO SSD/R4V 2021/BRANDING 2021 - PROCESO/Word/Imgs/ESP/Encabezado-principal.jpgEncabezado-principal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07805" cy="11330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5A5565"/>
    <w:multiLevelType w:val="hybridMultilevel"/>
    <w:tmpl w:val="3668AC90"/>
    <w:lvl w:ilvl="0" w:tplc="77686042">
      <w:numFmt w:val="bullet"/>
      <w:lvlText w:val="﷒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21D2E0F"/>
    <w:multiLevelType w:val="hybridMultilevel"/>
    <w:tmpl w:val="38185A86"/>
    <w:lvl w:ilvl="0" w:tplc="4C78E556">
      <w:start w:val="1"/>
      <w:numFmt w:val="decimal"/>
      <w:pStyle w:val="Heading1"/>
      <w:lvlText w:val="%1."/>
      <w:lvlJc w:val="left"/>
      <w:pPr>
        <w:ind w:left="720" w:hanging="360"/>
      </w:pPr>
      <w:rPr>
        <w:color w:val="00AAAD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7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457"/>
    <w:rsid w:val="00227457"/>
    <w:rsid w:val="0044262B"/>
    <w:rsid w:val="00473267"/>
    <w:rsid w:val="00BE15CB"/>
    <w:rsid w:val="00C810EA"/>
    <w:rsid w:val="00F6036D"/>
    <w:rsid w:val="00FB4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A547D4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C810EA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="Dosis" w:eastAsiaTheme="majorEastAsia" w:hAnsi="Dosis" w:cs="Times New Roman (Body CS)"/>
      <w:b/>
      <w:bCs/>
      <w:caps/>
      <w:noProof/>
      <w:color w:val="00AAAC"/>
      <w:kern w:val="20"/>
      <w:sz w:val="36"/>
      <w:szCs w:val="38"/>
      <w:lang w:val="es-AR"/>
      <w14:ligatures w14:val="standard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C810E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10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78D2C-2B86-4F75-ACD7-4A30244D9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James Leon Dufour</cp:lastModifiedBy>
  <cp:revision>6</cp:revision>
  <dcterms:created xsi:type="dcterms:W3CDTF">2018-03-14T22:27:00Z</dcterms:created>
  <dcterms:modified xsi:type="dcterms:W3CDTF">2021-06-17T15:35:00Z</dcterms:modified>
</cp:coreProperties>
</file>